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Prognóstico de sobrevida em cativeiro de Tityus bahiensis capturados em Americana/SP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R-2021-008-JB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José Brites-Neto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702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704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706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708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Recepção e tratamento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710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Metodologi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712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Variávei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714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1  Desfechos primário e secundário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716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2  Covariávei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718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Análises Estatística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720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Resultad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722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População do estudo e acompanhamento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724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Prognóstico dos espécimes em cativeiro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726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Observações e limit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728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Conclusões</w:t>
              <w:tab/>
              <w:t>6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730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6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732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734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Disponibilidade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736_160232409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2  Dados utilizados</w:t>
              <w:tab/>
              <w:t>6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1400" cy="2032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7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6pt;width:481.9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b/>
          <w:b/>
          <w:bCs/>
          <w:lang w:val="pt-BR" w:eastAsia="en-US" w:bidi="ar-SA"/>
        </w:rPr>
      </w:pPr>
      <w:r>
        <w:rPr>
          <w:b/>
          <w:bCs/>
          <w:lang w:val="pt-BR" w:eastAsia="en-US" w:bidi="ar-SA"/>
        </w:rPr>
      </w:r>
      <w:r>
        <w:br w:type="page"/>
      </w:r>
    </w:p>
    <w:p>
      <w:pPr>
        <w:pStyle w:val="Ttulododocumento"/>
        <w:rPr>
          <w:lang w:val="pt-BR" w:eastAsia="en-US" w:bidi="ar-SA"/>
        </w:rPr>
      </w:pPr>
      <w:r>
        <w:rPr>
          <w:lang w:val="pt-BR" w:eastAsia="en-US" w:bidi="ar-SA"/>
        </w:rPr>
        <w:t>Prognóstico de sobrevida em cativeiro de Tityus bahiensis capturados em Americana/SP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1905" cy="2032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6pt;width:0.05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702_1602324099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SMS: Secretaria Municipal de Saúde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704_1602324099"/>
      <w:bookmarkEnd w:id="2"/>
      <w:r>
        <w:rPr>
          <w:lang w:val="pt-BR" w:eastAsia="en-US" w:bidi="ar-SA"/>
        </w:rPr>
        <w:t>Contexto</w:t>
      </w:r>
    </w:p>
    <w:p>
      <w:pPr>
        <w:pStyle w:val="Ttulo2"/>
        <w:rPr>
          <w:lang w:val="pt-BR" w:eastAsia="en-US" w:bidi="ar-SA"/>
        </w:rPr>
      </w:pPr>
      <w:bookmarkStart w:id="3" w:name="__RefHeading___Toc706_1602324099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eterminar o tempo de sobrevida em cativeiro de espécimes capturados pelo programa de Vigilância Epidemiológica da SMS de Americana/SP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708_1602324099"/>
      <w:bookmarkEnd w:id="5"/>
      <w:r>
        <w:rPr>
          <w:lang w:val="pt-BR" w:eastAsia="en-US" w:bidi="ar-SA"/>
        </w:rPr>
        <w:t>Recepção e tratamento dos d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 xml:space="preserve">Dados recebidos com data de entrada e de óbito de espécimes de escorpião </w:t>
      </w:r>
      <w:r>
        <w:rPr>
          <w:i/>
          <w:iCs/>
          <w:lang w:val="pt-BR" w:eastAsia="en-US" w:bidi="ar-SA"/>
        </w:rPr>
        <w:t>Tityus bahiensis</w:t>
      </w:r>
      <w:r>
        <w:rPr>
          <w:lang w:val="pt-BR" w:eastAsia="en-US" w:bidi="ar-SA"/>
        </w:rPr>
        <w:t xml:space="preserve"> capturados pelo programa de vigilância da secretaria Municipal de Saúde de Americana/SP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os os espécimes foram mantidos em cativeiro até o óbito, portanto nenhuma observação foi censurada. O tempo de sobrevida, em dias, foi calculado a partir das datas com acurácia de calendário isto é, levando em conta anos bissext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uas fêmeas tiveram número de parições maior que zero registrado. O número de parições de todos os outros espécimes foi definido como zero, de modo que esta contagem pudesse ser usada como covariável no prognóstico.</w:t>
      </w:r>
      <w:bookmarkStart w:id="6" w:name="recepção-e-tratamento-dos-dados"/>
      <w:bookmarkStart w:id="7" w:name="contexto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710_1602324099"/>
      <w:bookmarkEnd w:id="8"/>
      <w:r>
        <w:rPr>
          <w:lang w:val="pt-BR" w:eastAsia="en-US" w:bidi="ar-SA"/>
        </w:rPr>
        <w:t>Metodologia</w:t>
      </w:r>
    </w:p>
    <w:p>
      <w:pPr>
        <w:pStyle w:val="Ttulo2"/>
        <w:rPr>
          <w:lang w:val="pt-BR" w:eastAsia="en-US" w:bidi="ar-SA"/>
        </w:rPr>
      </w:pPr>
      <w:bookmarkStart w:id="9" w:name="__RefHeading___Toc712_1602324099"/>
      <w:bookmarkEnd w:id="9"/>
      <w:r>
        <w:rPr>
          <w:lang w:val="pt-BR" w:eastAsia="en-US" w:bidi="ar-SA"/>
        </w:rPr>
        <w:t>Variáveis</w:t>
      </w:r>
    </w:p>
    <w:p>
      <w:pPr>
        <w:pStyle w:val="Ttulo3"/>
        <w:rPr>
          <w:lang w:val="pt-BR" w:eastAsia="en-US" w:bidi="ar-SA"/>
        </w:rPr>
      </w:pPr>
      <w:bookmarkStart w:id="10" w:name="__RefHeading___Toc714_1602324099"/>
      <w:bookmarkEnd w:id="10"/>
      <w:r>
        <w:rPr>
          <w:lang w:val="pt-BR" w:eastAsia="en-US" w:bidi="ar-SA"/>
        </w:rPr>
        <w:t>Desfechos primário e secundári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desfecho primário foi definido como o tempo, em dias, até o óbito.</w:t>
      </w:r>
      <w:bookmarkStart w:id="11" w:name="desfechos-primário-e-secundário"/>
      <w:bookmarkEnd w:id="11"/>
    </w:p>
    <w:p>
      <w:pPr>
        <w:pStyle w:val="Ttulo3"/>
        <w:rPr>
          <w:lang w:val="pt-BR" w:eastAsia="en-US" w:bidi="ar-SA"/>
        </w:rPr>
      </w:pPr>
      <w:bookmarkStart w:id="12" w:name="__RefHeading___Toc716_1602324099"/>
      <w:bookmarkEnd w:id="12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sexo e o número de parições foram usados como covariáveis na estimativa do tempo até o óbito. O tempo até o óbito de metade da amostra (meia-vida na amostra) foi estimado separadamente para machos e fêmeas, e ajustado pelo número de parições das fêmeas.</w:t>
      </w:r>
      <w:bookmarkStart w:id="13" w:name="covariáveis"/>
      <w:bookmarkStart w:id="14" w:name="variáveis"/>
      <w:bookmarkEnd w:id="13"/>
      <w:bookmarkEnd w:id="14"/>
    </w:p>
    <w:p>
      <w:pPr>
        <w:pStyle w:val="Ttulo2"/>
        <w:rPr>
          <w:lang w:val="pt-BR" w:eastAsia="en-US" w:bidi="ar-SA"/>
        </w:rPr>
      </w:pPr>
      <w:bookmarkStart w:id="15" w:name="__RefHeading___Toc718_1602324099"/>
      <w:bookmarkEnd w:id="15"/>
      <w:r>
        <w:rPr>
          <w:lang w:val="pt-BR" w:eastAsia="en-US" w:bidi="ar-SA"/>
        </w:rPr>
        <w:t>Análises Estatístic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perfil dos espécimes do estudo foi descrito na baseline. O sexo e o número de parições foram descritas como média (DP) ou frequência e proporção (%), conforme apropriado. As distribuições das características dos espécimes foram resumidas em tabelas e visualizadas em gráficos exploratóri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análise de sobrevida foi realizada com o modelo de regressão de sobrevida semi-paramétrico de Cox. Este modelo é capaz de estimar o tempo até o óbito, ajustando o tempo pelo sexo e número de pariçõe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modelo de Cox presume que os riscos de óbito entre machos e fêmeas são proporcionais. Este requisito foi avaliado por inspeção visual das curvas de sobrevida – como as curvas não se cruzam, o modelo de Cox foi usado conforme a especificação descrita no plano analítico e não houve necessidade de usar um modelo não paramétrico (estimação de Kaplan-Meier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tempos de sobrevida (em dias) da meia-vida de machos e fêmeas foram extraídos do modelo final, e apresentados com seus respectivos intervalos de confianç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análises foram realizadas ao nível de significância de 5%. Todos os testes de hipóteses e intervalos de confiança calculados foram bicaudais.</w:t>
      </w:r>
    </w:p>
    <w:p>
      <w:pPr>
        <w:pStyle w:val="Corpodotexto"/>
        <w:rPr/>
      </w:pPr>
      <w:r>
        <w:rPr>
          <w:lang w:val="pt-BR" w:eastAsia="en-US" w:bidi="ar-SA"/>
        </w:rPr>
        <w:t xml:space="preserve">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16" w:name="análises-estatísticas"/>
      <w:bookmarkStart w:id="17" w:name="metodologia"/>
      <w:bookmarkEnd w:id="16"/>
      <w:bookmarkEnd w:id="17"/>
    </w:p>
    <w:p>
      <w:pPr>
        <w:pStyle w:val="Ttulo1"/>
        <w:rPr>
          <w:lang w:val="pt-BR" w:eastAsia="en-US" w:bidi="ar-SA"/>
        </w:rPr>
      </w:pPr>
      <w:bookmarkStart w:id="18" w:name="__RefHeading___Toc720_1602324099"/>
      <w:bookmarkEnd w:id="18"/>
      <w:r>
        <w:rPr>
          <w:lang w:val="pt-BR" w:eastAsia="en-US" w:bidi="ar-SA"/>
        </w:rPr>
        <w:t>Resultados</w:t>
      </w:r>
    </w:p>
    <w:p>
      <w:pPr>
        <w:pStyle w:val="Ttulo2"/>
        <w:rPr>
          <w:lang w:val="pt-BR" w:eastAsia="en-US" w:bidi="ar-SA"/>
        </w:rPr>
      </w:pPr>
      <w:bookmarkStart w:id="19" w:name="__RefHeading___Toc722_1602324099"/>
      <w:bookmarkEnd w:id="19"/>
      <w:r>
        <w:rPr>
          <w:lang w:val="pt-BR" w:eastAsia="en-US" w:bidi="ar-SA"/>
        </w:rPr>
        <w:t>População do estudo e acompanhamen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Um total de 18 espécimes foram recebidos pelo programa de Vigilância Epidemiológica da SMS de Americana/SP entre 2015-10-13 e 2020-07-28 (Tabela 1). Destes 6 (33%) eram machos e 12 (67%) fêmeas. Duas fêmeas produziram prole no cativeiro, e uma delas o fez duas veze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Caracerísticas dos espécimes de T. bahiensis recebidos pelo Programa de Vigilância Epidemiológica de Americana/SP.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171"/>
        <w:gridCol w:w="2239"/>
        <w:gridCol w:w="1660"/>
        <w:gridCol w:w="1567"/>
      </w:tblGrid>
      <w:tr>
        <w:trPr/>
        <w:tc>
          <w:tcPr>
            <w:tcW w:w="4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</w:t>
            </w:r>
          </w:p>
        </w:tc>
        <w:tc>
          <w:tcPr>
            <w:tcW w:w="2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Total, N = 18</w:t>
            </w:r>
          </w:p>
        </w:tc>
        <w:tc>
          <w:tcPr>
            <w:tcW w:w="1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, N = 6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, N = 12</w:t>
            </w:r>
          </w:p>
        </w:tc>
      </w:tr>
      <w:tr>
        <w:trPr/>
        <w:tc>
          <w:tcPr>
            <w:tcW w:w="41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Tempo até o óbito (dias)</w:t>
            </w:r>
          </w:p>
        </w:tc>
        <w:tc>
          <w:tcPr>
            <w:tcW w:w="22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76 (129)</w:t>
            </w:r>
          </w:p>
        </w:tc>
        <w:tc>
          <w:tcPr>
            <w:tcW w:w="1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22 (185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53 (92)</w:t>
            </w:r>
          </w:p>
        </w:tc>
      </w:tr>
      <w:tr>
        <w:trPr/>
        <w:tc>
          <w:tcPr>
            <w:tcW w:w="41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úmero de parições</w:t>
            </w:r>
          </w:p>
        </w:tc>
        <w:tc>
          <w:tcPr>
            <w:tcW w:w="22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1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22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6 (89%)</w:t>
            </w:r>
          </w:p>
        </w:tc>
        <w:tc>
          <w:tcPr>
            <w:tcW w:w="1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 (100%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0 (83%)</w:t>
            </w:r>
          </w:p>
        </w:tc>
      </w:tr>
      <w:tr>
        <w:trPr/>
        <w:tc>
          <w:tcPr>
            <w:tcW w:w="41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  <w:tc>
          <w:tcPr>
            <w:tcW w:w="22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5.6%)</w:t>
            </w:r>
          </w:p>
        </w:tc>
        <w:tc>
          <w:tcPr>
            <w:tcW w:w="1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 (0%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8.3%)</w:t>
            </w:r>
          </w:p>
        </w:tc>
      </w:tr>
      <w:tr>
        <w:trPr/>
        <w:tc>
          <w:tcPr>
            <w:tcW w:w="41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22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5.6%)</w:t>
            </w:r>
          </w:p>
        </w:tc>
        <w:tc>
          <w:tcPr>
            <w:tcW w:w="1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 (0%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8.3%)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tempos de sobrevida em cativeiro dos escorpiões recebidos variou entre 42 e 503 dias. Os tempos de sobrevida dos espécimes machos variaram entre 42 e 503 dias e das fêmeas 69 e 365 dias. O tempo de sobrevida mediano dos machos foi 365.5 e das fêmeas 258.5 dias (Figura 1).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2886710" cy="2886710"/>
            <wp:effectExtent l="0" t="0" r="0" b="0"/>
            <wp:docPr id="3" name="Picture" descr="Figura 1 Distribuição dos tempos de sobrevida na população do estud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os tempos de sobrevida na população do estudo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os tempos de sobrevida na população do estudo.</w:t>
      </w:r>
      <w:bookmarkStart w:id="20" w:name="população-do-estudo-e-acompanhamento"/>
      <w:bookmarkEnd w:id="20"/>
    </w:p>
    <w:p>
      <w:pPr>
        <w:pStyle w:val="Ttulo2"/>
        <w:rPr>
          <w:lang w:val="pt-BR" w:eastAsia="en-US" w:bidi="ar-SA"/>
        </w:rPr>
      </w:pPr>
      <w:bookmarkStart w:id="21" w:name="__RefHeading___Toc724_1602324099"/>
      <w:bookmarkEnd w:id="21"/>
      <w:r>
        <w:rPr>
          <w:lang w:val="pt-BR" w:eastAsia="en-US" w:bidi="ar-SA"/>
        </w:rPr>
        <w:t>Prognóstico dos espécimes em cativeir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tempo de meia-vida em cativeiro dos escorpiões recebidos foi 285 (IC: 203 até 365) dias. O tempo de meia-vida dos machos foi 365 dias e das fêmeas 251 dias (Tabela 2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figura 1 mostra as curvas de sobrevida de machos, fêmeas com 0 parições e fêmeas com uma parição. De acordo com o modelo ajustado, fêmeas que tiveram uma parição podem ter um prognóstico mais favorável em cativeiro, com um acréscimo de sobrevida estimado em torno de 40 dias (293 dias, IC: [203, 365]).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2886710" cy="2886710"/>
            <wp:effectExtent l="0" t="0" r="0" b="0"/>
            <wp:docPr id="4" name="Figura1" descr="Figura 2 Sobrevida em cativeiro dos espécimes recebidos pelo Programa de Vigilância Epidemiológica de Americana/SP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 descr="Figura 2 Sobrevida em cativeiro dos espécimes recebidos pelo Programa de Vigilância Epidemiológica de Americana/SP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2</w:t>
      </w:r>
      <w:r>
        <w:rPr>
          <w:lang w:val="pt-BR" w:eastAsia="en-US" w:bidi="ar-SA"/>
        </w:rPr>
        <w:t xml:space="preserve"> Sobrevida em cativeiro dos espécimes recebidos pelo Programa de Vigilância Epidemiológica de Americana/SP.</w:t>
      </w:r>
      <w:bookmarkStart w:id="22" w:name="prognóstico-dos-espécimes-em-cativeiro"/>
      <w:bookmarkStart w:id="23" w:name="resultados"/>
      <w:bookmarkEnd w:id="22"/>
      <w:bookmarkEnd w:id="23"/>
    </w:p>
    <w:p>
      <w:pPr>
        <w:pStyle w:val="Ttulo1"/>
        <w:rPr>
          <w:lang w:val="pt-BR" w:eastAsia="en-US" w:bidi="ar-SA"/>
        </w:rPr>
      </w:pPr>
      <w:bookmarkStart w:id="24" w:name="__RefHeading___Toc726_1602324099"/>
      <w:bookmarkEnd w:id="24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mbora o número de parições tenha contribuído para um melhor ajuste do tempo de sobrevida, a amostra de estudo era pequena e o termo de interação entre sexo e número de parições não foi incluído no modelo final.</w:t>
      </w:r>
      <w:bookmarkStart w:id="25" w:name="observações-e-limitações"/>
      <w:bookmarkEnd w:id="25"/>
    </w:p>
    <w:p>
      <w:pPr>
        <w:pStyle w:val="Ttulo1"/>
        <w:rPr>
          <w:lang w:val="pt-BR" w:eastAsia="en-US" w:bidi="ar-SA"/>
        </w:rPr>
      </w:pPr>
      <w:bookmarkStart w:id="26" w:name="__RefHeading___Toc728_1602324099"/>
      <w:bookmarkEnd w:id="26"/>
      <w:r>
        <w:rPr>
          <w:lang w:val="pt-BR" w:eastAsia="en-US" w:bidi="ar-SA"/>
        </w:rPr>
        <w:t>Conclusões</w:t>
      </w:r>
      <w:bookmarkStart w:id="27" w:name="conclusões"/>
      <w:bookmarkEnd w:id="27"/>
    </w:p>
    <w:p>
      <w:pPr>
        <w:pStyle w:val="Ttulo1"/>
        <w:rPr>
          <w:lang w:val="pt-BR" w:eastAsia="en-US" w:bidi="ar-SA"/>
        </w:rPr>
      </w:pPr>
      <w:bookmarkStart w:id="28" w:name="__RefHeading___Toc730_1602324099"/>
      <w:bookmarkEnd w:id="2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4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1-008-JB-v01</w:t>
      </w:r>
      <w:r>
        <w:rPr>
          <w:lang w:val="pt-BR" w:eastAsia="en-US" w:bidi="ar-SA"/>
        </w:rPr>
        <w:t xml:space="preserve"> – Plano Analítico para Prognóstico de sobrevida em cativeiro de Tityus bahiensis capturados em Americana/SP </w:t>
      </w:r>
      <w:bookmarkStart w:id="29" w:name="referências"/>
      <w:bookmarkEnd w:id="29"/>
    </w:p>
    <w:p>
      <w:pPr>
        <w:pStyle w:val="Ttulo1"/>
        <w:rPr>
          <w:lang w:val="pt-BR" w:eastAsia="en-US" w:bidi="ar-SA"/>
        </w:rPr>
      </w:pPr>
      <w:bookmarkStart w:id="30" w:name="__RefHeading___Toc732_1602324099"/>
      <w:bookmarkEnd w:id="30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31" w:name="__RefHeading___Toc734_1602324099"/>
      <w:bookmarkEnd w:id="3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documento como o plano analítico correspondente (</w:t>
      </w:r>
      <w:r>
        <w:rPr>
          <w:b/>
          <w:bCs/>
          <w:lang w:val="pt-BR" w:eastAsia="en-US" w:bidi="ar-SA"/>
        </w:rPr>
        <w:t>SAP-2021-008-JB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rPr/>
      </w:pPr>
      <w:r>
        <w:rPr>
          <w:rStyle w:val="LinkdaInternet"/>
          <w:lang w:val="pt-BR" w:eastAsia="en-US" w:bidi="ar-SA"/>
        </w:rPr>
        <w:t>https://philsf-biostat.github.io/SAR-2021-008-JB/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</w:r>
      <w:bookmarkStart w:id="32" w:name="disponibilidade"/>
      <w:bookmarkStart w:id="33" w:name="disponibilidade"/>
      <w:bookmarkEnd w:id="33"/>
    </w:p>
    <w:p>
      <w:pPr>
        <w:pStyle w:val="Ttulo2"/>
        <w:rPr>
          <w:lang w:val="pt-BR" w:eastAsia="en-US" w:bidi="ar-SA"/>
        </w:rPr>
      </w:pPr>
      <w:bookmarkStart w:id="34" w:name="__RefHeading___Toc736_1602324099"/>
      <w:bookmarkEnd w:id="34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ados utilizados neste relatório não podem ser publicados online por questões de sigil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036"/>
        <w:gridCol w:w="1891"/>
        <w:gridCol w:w="2221"/>
        <w:gridCol w:w="1700"/>
        <w:gridCol w:w="2790"/>
      </w:tblGrid>
      <w:tr>
        <w:trPr/>
        <w:tc>
          <w:tcPr>
            <w:tcW w:w="1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id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obito</w:t>
            </w:r>
          </w:p>
        </w:tc>
        <w:tc>
          <w:tcPr>
            <w:tcW w:w="2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tempo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sexo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aricoes</w:t>
            </w:r>
          </w:p>
        </w:tc>
      </w:tr>
      <w:tr>
        <w:trPr/>
        <w:tc>
          <w:tcPr>
            <w:tcW w:w="103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1</w:t>
            </w:r>
          </w:p>
        </w:tc>
        <w:tc>
          <w:tcPr>
            <w:tcW w:w="18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2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103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2</w:t>
            </w:r>
          </w:p>
        </w:tc>
        <w:tc>
          <w:tcPr>
            <w:tcW w:w="18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2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103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3</w:t>
            </w:r>
          </w:p>
        </w:tc>
        <w:tc>
          <w:tcPr>
            <w:tcW w:w="18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2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103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…</w:t>
            </w:r>
          </w:p>
        </w:tc>
        <w:tc>
          <w:tcPr>
            <w:tcW w:w="18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2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103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18</w:t>
            </w:r>
          </w:p>
        </w:tc>
        <w:tc>
          <w:tcPr>
            <w:tcW w:w="18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2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/>
            </w:r>
            <w:bookmarkStart w:id="35" w:name="dados-utilizados"/>
            <w:bookmarkStart w:id="36" w:name="dados-utilizados"/>
            <w:bookmarkEnd w:id="36"/>
          </w:p>
        </w:tc>
      </w:tr>
    </w:tbl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7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pt;margin-top:236.4pt;width:466.45pt;height:164.2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6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Application>LibreOffice/7.2.2.2$Linux_X86_64 LibreOffice_project/20$Build-2</Application>
  <AppVersion>15.0000</AppVersion>
  <Pages>6</Pages>
  <Words>963</Words>
  <Characters>5058</Characters>
  <CharactersWithSpaces>5957</CharactersWithSpaces>
  <Paragraphs>1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2T23:44:38Z</dcterms:created>
  <dc:creator>De: Felipe Figueiredo Para: José Brites-Neto</dc:creator>
  <dc:description/>
  <dc:language>pt-BR</dc:language>
  <cp:lastModifiedBy>Felipe Figueiredo</cp:lastModifiedBy>
  <dcterms:modified xsi:type="dcterms:W3CDTF">2021-11-12T20:48:18Z</dcterms:modified>
  <cp:revision>3</cp:revision>
  <dc:subject/>
  <dc:title>Prognóstico de sobrevida em cativeiro de Tityus bahiensis capturados em Americana/SP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DOCUMENTO: SAR-2021-008-JB-v01</vt:lpwstr>
  </property>
  <property fmtid="{D5CDD505-2E9C-101B-9397-08002B2CF9AE}" pid="4" name="toc-title">
    <vt:lpwstr>Sumário</vt:lpwstr>
  </property>
</Properties>
</file>